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43CE7348" w:rsidR="00BB60FC" w:rsidRDefault="00BB60FC">
      <w:pPr>
        <w:pStyle w:val="Title"/>
        <w:spacing w:line="276" w:lineRule="auto"/>
        <w:rPr>
          <w:rFonts w:ascii="Arial" w:hAnsi="Arial" w:cs="Arial"/>
          <w:b/>
          <w:sz w:val="60"/>
          <w:szCs w:val="60"/>
        </w:rPr>
      </w:pPr>
      <w:r>
        <w:rPr>
          <w:rFonts w:ascii="Arial" w:hAnsi="Arial" w:cs="Arial"/>
          <w:b/>
          <w:sz w:val="60"/>
          <w:szCs w:val="60"/>
        </w:rPr>
        <w:t>Course Outline</w:t>
      </w:r>
    </w:p>
    <w:p w14:paraId="4A5421C5" w14:textId="77777777" w:rsidR="00BB60FC" w:rsidRDefault="00BB60FC">
      <w:pPr>
        <w:pStyle w:val="Title"/>
        <w:spacing w:line="276" w:lineRule="auto"/>
        <w:rPr>
          <w:rFonts w:ascii="Arial" w:hAnsi="Arial" w:cs="Arial"/>
          <w:b/>
          <w:sz w:val="60"/>
          <w:szCs w:val="60"/>
        </w:rPr>
      </w:pPr>
    </w:p>
    <w:p w14:paraId="18A04C4C" w14:textId="2DBCA443" w:rsidR="007866DE" w:rsidRPr="00BB60FC" w:rsidRDefault="00026B8A">
      <w:pPr>
        <w:pStyle w:val="Title"/>
        <w:spacing w:line="276" w:lineRule="auto"/>
        <w:rPr>
          <w:rFonts w:ascii="Arial" w:hAnsi="Arial" w:cs="Arial"/>
          <w:sz w:val="60"/>
          <w:szCs w:val="60"/>
        </w:rPr>
      </w:pPr>
      <w:r>
        <w:rPr>
          <w:rFonts w:ascii="Arial" w:hAnsi="Arial" w:cs="Arial"/>
          <w:b/>
          <w:sz w:val="60"/>
          <w:szCs w:val="60"/>
        </w:rPr>
        <w:t>.NET 6 Entity Framework: How-To Guide for Professionals</w:t>
      </w:r>
    </w:p>
    <w:p w14:paraId="589BCF42" w14:textId="73E37CA5"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6 Entity Framework</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r w:rsidR="003472EB" w:rsidRPr="003472EB">
        <w:rPr>
          <w:rFonts w:ascii="Arial" w:hAnsi="Arial" w:cs="Arial"/>
          <w:b/>
          <w:bCs/>
        </w:rPr>
        <w:t>ModelBuilder</w:t>
      </w:r>
      <w:r w:rsidR="003472EB">
        <w:rPr>
          <w:rFonts w:ascii="Arial" w:hAnsi="Arial" w:cs="Arial"/>
        </w:rPr>
        <w:t xml:space="preserve"> class.  You will learn the fundamental CRUD operations and understand the usage of the </w:t>
      </w:r>
      <w:r w:rsidR="003472EB" w:rsidRPr="003472EB">
        <w:rPr>
          <w:rFonts w:ascii="Arial" w:hAnsi="Arial" w:cs="Arial"/>
          <w:b/>
          <w:bCs/>
        </w:rPr>
        <w:t>DbContext</w:t>
      </w:r>
      <w:r w:rsidR="003472EB">
        <w:rPr>
          <w:rFonts w:ascii="Arial" w:hAnsi="Arial" w:cs="Arial"/>
        </w:rPr>
        <w:t xml:space="preserve">, and dive deep into </w:t>
      </w:r>
      <w:r w:rsidR="003472EB" w:rsidRPr="003472EB">
        <w:rPr>
          <w:rFonts w:ascii="Arial" w:hAnsi="Arial" w:cs="Arial"/>
          <w:b/>
          <w:bCs/>
        </w:rPr>
        <w:t>IQuerable</w:t>
      </w:r>
      <w:r w:rsidR="003472EB">
        <w:rPr>
          <w:rFonts w:ascii="Arial" w:hAnsi="Arial" w:cs="Arial"/>
        </w:rPr>
        <w:t xml:space="preserve"> and </w:t>
      </w:r>
      <w:r w:rsidR="003472EB" w:rsidRPr="003472EB">
        <w:rPr>
          <w:rFonts w:ascii="Arial" w:hAnsi="Arial" w:cs="Arial"/>
          <w:b/>
          <w:bCs/>
        </w:rPr>
        <w:t>IEnumerable</w:t>
      </w:r>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using the Repository and Unit Of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WHAT WILL YOU LEARN</w:t>
      </w:r>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How and When to use IQuerable vs IEnumerable</w:t>
      </w:r>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Of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Section 6 IQueryable vs IEnumerable</w:t>
      </w:r>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391725EE" w:rsidR="007866DE" w:rsidRPr="00BB60FC" w:rsidRDefault="00307C76">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sidRPr="00BB60FC">
        <w:rPr>
          <w:rFonts w:ascii="Arial" w:eastAsia="Roboto" w:hAnsi="Arial" w:cs="Arial"/>
          <w:b/>
          <w:color w:val="000000" w:themeColor="text1"/>
        </w:rPr>
        <w:t xml:space="preserve">SECTION ONE – </w:t>
      </w:r>
      <w:r w:rsidR="000D2613">
        <w:rPr>
          <w:rFonts w:ascii="Arial" w:eastAsia="Roboto" w:hAnsi="Arial" w:cs="Arial"/>
          <w:b/>
          <w:color w:val="000000" w:themeColor="text1"/>
        </w:rPr>
        <w:t>Course Overview</w:t>
      </w:r>
      <w:r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3A76AED"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TWO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312ED1F5" w:rsidR="00587999" w:rsidRDefault="00307C76" w:rsidP="00947021">
      <w:pPr>
        <w:pStyle w:val="Heading3"/>
        <w:rPr>
          <w:rFonts w:ascii="Arial" w:eastAsia="Roboto" w:hAnsi="Arial" w:cs="Arial"/>
          <w:b/>
        </w:rPr>
      </w:pPr>
      <w:r w:rsidRPr="00BB60FC">
        <w:rPr>
          <w:rFonts w:ascii="Arial" w:eastAsia="Roboto" w:hAnsi="Arial" w:cs="Arial"/>
          <w:b/>
        </w:rPr>
        <w:t xml:space="preserve">SECTION THRE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216EEA16" w:rsidR="007866DE" w:rsidRDefault="00307C76">
      <w:pPr>
        <w:pStyle w:val="Heading3"/>
        <w:rPr>
          <w:rFonts w:ascii="Arial" w:eastAsia="Roboto" w:hAnsi="Arial" w:cs="Arial"/>
          <w:b/>
        </w:rPr>
      </w:pPr>
      <w:r w:rsidRPr="00BB60FC">
        <w:rPr>
          <w:rFonts w:ascii="Arial" w:eastAsia="Roboto" w:hAnsi="Arial" w:cs="Arial"/>
          <w:b/>
        </w:rPr>
        <w:t xml:space="preserve">SECTION FOUR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r w:rsidRPr="008716A0">
        <w:rPr>
          <w:b/>
          <w:bCs/>
        </w:rPr>
        <w:t>ModelBuilder</w:t>
      </w:r>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55BB9120" w:rsidR="00BB60FC" w:rsidRDefault="00307C76" w:rsidP="00947021">
      <w:pPr>
        <w:pStyle w:val="Heading3"/>
        <w:rPr>
          <w:rFonts w:ascii="Arial" w:eastAsia="Roboto" w:hAnsi="Arial" w:cs="Arial"/>
          <w:b/>
        </w:rPr>
      </w:pPr>
      <w:r w:rsidRPr="00BB60FC">
        <w:rPr>
          <w:rFonts w:ascii="Arial" w:eastAsia="Roboto" w:hAnsi="Arial" w:cs="Arial"/>
          <w:b/>
        </w:rPr>
        <w:t xml:space="preserve">SECTION FI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4C31EA59" w:rsidR="00E23F80" w:rsidRPr="00E23F80" w:rsidRDefault="00E23F80" w:rsidP="00E23F80">
      <w:r>
        <w:t>Learn the basics of data access and manipulation of data in a back-end database using Entity Framework 6.</w:t>
      </w:r>
    </w:p>
    <w:p w14:paraId="650C6A80" w14:textId="1087743F" w:rsidR="00871576" w:rsidRDefault="00871576">
      <w:pPr>
        <w:numPr>
          <w:ilvl w:val="0"/>
          <w:numId w:val="10"/>
        </w:numPr>
        <w:spacing w:before="0"/>
        <w:rPr>
          <w:rFonts w:ascii="Arial" w:hAnsi="Arial" w:cs="Arial"/>
        </w:rPr>
      </w:pPr>
      <w:r>
        <w:rPr>
          <w:rFonts w:ascii="Arial" w:hAnsi="Arial" w:cs="Arial"/>
        </w:rPr>
        <w:t>Video 1 – Understanding DbContext</w:t>
      </w:r>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44878056"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SIX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IQueryable vs IEnumberable</w:t>
      </w:r>
      <w:r w:rsidRPr="00F62E46">
        <w:rPr>
          <w:rFonts w:ascii="Arial" w:eastAsia="Roboto" w:hAnsi="Arial" w:cs="Arial"/>
          <w:b/>
          <w:bCs/>
        </w:rPr>
        <w:t xml:space="preserve"> (~30 Minutes)</w:t>
      </w:r>
    </w:p>
    <w:p w14:paraId="6931B33D" w14:textId="794B8AF1" w:rsidR="00216B1D" w:rsidRPr="00216B1D" w:rsidRDefault="00216B1D" w:rsidP="00216B1D">
      <w:r>
        <w:t>Learn the best practices and when to make use of the IQuerable and IEnumerabl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E</w:t>
      </w:r>
      <w:r w:rsidR="007A0578">
        <w:rPr>
          <w:rFonts w:ascii="Arial" w:hAnsi="Arial" w:cs="Arial"/>
        </w:rPr>
        <w:t>numerable</w:t>
      </w:r>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Q</w:t>
      </w:r>
      <w:r w:rsidR="007A0578">
        <w:rPr>
          <w:rFonts w:ascii="Arial" w:hAnsi="Arial" w:cs="Arial"/>
        </w:rPr>
        <w:t>ueryable</w:t>
      </w:r>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0E4FF0FE"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SEVEN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Unit Of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7321667"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Pr="008C6AE5">
        <w:rPr>
          <w:rFonts w:ascii="Arial" w:hAnsi="Arial" w:cs="Arial"/>
          <w:b/>
          <w:bCs/>
        </w:rPr>
        <w:t xml:space="preserve">EIGHT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Video 4 – Built In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1"/>
  </w:num>
  <w:num w:numId="3">
    <w:abstractNumId w:val="14"/>
  </w:num>
  <w:num w:numId="4">
    <w:abstractNumId w:val="13"/>
  </w:num>
  <w:num w:numId="5">
    <w:abstractNumId w:val="2"/>
  </w:num>
  <w:num w:numId="6">
    <w:abstractNumId w:val="10"/>
  </w:num>
  <w:num w:numId="7">
    <w:abstractNumId w:val="4"/>
  </w:num>
  <w:num w:numId="8">
    <w:abstractNumId w:val="0"/>
  </w:num>
  <w:num w:numId="9">
    <w:abstractNumId w:val="6"/>
  </w:num>
  <w:num w:numId="10">
    <w:abstractNumId w:val="8"/>
  </w:num>
  <w:num w:numId="11">
    <w:abstractNumId w:val="1"/>
  </w:num>
  <w:num w:numId="12">
    <w:abstractNumId w:val="5"/>
  </w:num>
  <w:num w:numId="13">
    <w:abstractNumId w:val="7"/>
  </w:num>
  <w:num w:numId="14">
    <w:abstractNumId w:val="9"/>
  </w:num>
  <w:num w:numId="15">
    <w:abstractNumId w:val="16"/>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716EEC"/>
    <w:rsid w:val="00777E5C"/>
    <w:rsid w:val="007866DE"/>
    <w:rsid w:val="007A0578"/>
    <w:rsid w:val="007F3A60"/>
    <w:rsid w:val="00871576"/>
    <w:rsid w:val="008716A0"/>
    <w:rsid w:val="008C6AE5"/>
    <w:rsid w:val="008C6F22"/>
    <w:rsid w:val="00906075"/>
    <w:rsid w:val="00923E48"/>
    <w:rsid w:val="00943DCC"/>
    <w:rsid w:val="00947021"/>
    <w:rsid w:val="0098043B"/>
    <w:rsid w:val="00A53303"/>
    <w:rsid w:val="00B674C7"/>
    <w:rsid w:val="00BB60FC"/>
    <w:rsid w:val="00BC3316"/>
    <w:rsid w:val="00BC4A37"/>
    <w:rsid w:val="00CD0001"/>
    <w:rsid w:val="00D252EF"/>
    <w:rsid w:val="00D570C9"/>
    <w:rsid w:val="00D97E5A"/>
    <w:rsid w:val="00DB36D8"/>
    <w:rsid w:val="00E07001"/>
    <w:rsid w:val="00E23F80"/>
    <w:rsid w:val="00E9023C"/>
    <w:rsid w:val="00EC638E"/>
    <w:rsid w:val="00F03A3E"/>
    <w:rsid w:val="00F21FC9"/>
    <w:rsid w:val="00F62E46"/>
    <w:rsid w:val="00F91B76"/>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39</TotalTime>
  <Pages>6</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29</cp:revision>
  <dcterms:created xsi:type="dcterms:W3CDTF">2022-02-21T14:33:00Z</dcterms:created>
  <dcterms:modified xsi:type="dcterms:W3CDTF">2022-03-23T18:45:00Z</dcterms:modified>
</cp:coreProperties>
</file>